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Lait de coco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dihydro-5-octylfuran-2(3H)-one, coumarin.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ihydro-5-oct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305-05-7</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8-97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8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ebensmittel. Feinschmeck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Körpergewic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Körpergewic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Lait de coco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Lait de coco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nisaldehyde (123-1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ihydro-5-octylfuran-2(3H)-one (2305-0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dihydro-5-octylfuran-2(3H)-one, coumarin.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Überarbeitungs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Überarbeitungs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Lait de coco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Lait de coco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5.06.2026   Überarbeitungsdatum: 18.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5E6B4D4-B85E-4B44-944A-AA260552ABED}"/>
</file>

<file path=customXml/itemProps3.xml><?xml version="1.0" encoding="utf-8"?>
<ds:datastoreItem xmlns:ds="http://schemas.openxmlformats.org/officeDocument/2006/customXml" ds:itemID="{EF70316D-2CD5-45FB-9D33-4FD4ACFED288}"/>
</file>

<file path=customXml/itemProps4.xml><?xml version="1.0" encoding="utf-8"?>
<ds:datastoreItem xmlns:ds="http://schemas.openxmlformats.org/officeDocument/2006/customXml" ds:itemID="{E96D810A-A37A-41B7-AAB5-8EFD17094707}"/>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